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374DB0A3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</w:t>
      </w:r>
      <w:r w:rsidR="00F0251B">
        <w:rPr>
          <w:sz w:val="28"/>
        </w:rPr>
        <w:t>November 20</w:t>
      </w:r>
      <w:r>
        <w:rPr>
          <w:sz w:val="28"/>
        </w:rPr>
        <w:t>, 2018</w:t>
      </w:r>
    </w:p>
    <w:p w14:paraId="713BBEAE" w14:textId="53B08E84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</w:t>
      </w:r>
      <w:r w:rsidR="002F2440">
        <w:rPr>
          <w:sz w:val="28"/>
        </w:rPr>
        <w:t>10</w:t>
      </w:r>
      <w:bookmarkStart w:id="0" w:name="_GoBack"/>
      <w:bookmarkEnd w:id="0"/>
    </w:p>
    <w:p w14:paraId="1C0F020A" w14:textId="77777777" w:rsidR="008759CB" w:rsidRDefault="008759CB"/>
    <w:p w14:paraId="06CDF19C" w14:textId="77777777" w:rsidR="008759CB" w:rsidRDefault="008759CB"/>
    <w:p w14:paraId="25BA9516" w14:textId="25794CA9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3C29A7">
        <w:rPr>
          <w:sz w:val="28"/>
        </w:rPr>
        <w:t>CSS Transitions</w:t>
      </w:r>
    </w:p>
    <w:p w14:paraId="01F6354D" w14:textId="66886AF2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894CF3">
        <w:rPr>
          <w:sz w:val="28"/>
        </w:rPr>
        <w:t>Transitions allow properties of an element to be modified and scaled to match a new property value. This could be size, color, etc. Trigger such as hover are used to cause these events.</w:t>
      </w:r>
    </w:p>
    <w:p w14:paraId="5D678950" w14:textId="77777777" w:rsidR="008759CB" w:rsidRDefault="008759CB"/>
    <w:p w14:paraId="3F9BB528" w14:textId="659E183C" w:rsidR="00F0251B" w:rsidRDefault="00917785">
      <w:r>
        <w:rPr>
          <w:b/>
          <w:sz w:val="28"/>
        </w:rPr>
        <w:t xml:space="preserve">Teaching Video: </w:t>
      </w:r>
      <w:proofErr w:type="gramStart"/>
      <w:r w:rsidR="00F0251B" w:rsidRPr="008C4835">
        <w:t>https://youtu.be/wmmL2LF1rRQ</w:t>
      </w:r>
      <w:r w:rsidR="00F0251B" w:rsidRPr="003C29A7">
        <w:t xml:space="preserve"> </w:t>
      </w:r>
      <w:r w:rsidR="00F0251B">
        <w:t xml:space="preserve"> and</w:t>
      </w:r>
      <w:proofErr w:type="gramEnd"/>
      <w:r w:rsidR="00F0251B">
        <w:t xml:space="preserve"> </w:t>
      </w:r>
      <w:r w:rsidR="003C29A7" w:rsidRPr="003C29A7">
        <w:t>https://youtu.be/CuAgpvNi5lc</w:t>
      </w:r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91"/>
        <w:gridCol w:w="6086"/>
        <w:gridCol w:w="1424"/>
        <w:gridCol w:w="849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333DAC05" w:rsidR="008759CB" w:rsidRDefault="004B6212">
            <w:r w:rsidRPr="004B6212">
              <w:t>https://github.com/olsen-stettsen/olsen-stettsen.github.io/blob/master/</w:t>
            </w:r>
            <w:r w:rsidR="00C334C4">
              <w:t>11CSSTransitions</w:t>
            </w:r>
            <w:r w:rsidRPr="004B6212">
              <w:t>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bookmarkStart w:id="1" w:name="OLE_LINK3"/>
            <w:r>
              <w:t>HTML/JavaScript Code</w:t>
            </w:r>
            <w:bookmarkEnd w:id="1"/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60A0994" w:rsidR="008759CB" w:rsidRDefault="00F0251B">
            <w:r>
              <w:t>Index.html and load.js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D2D65D6" w:rsidR="008759CB" w:rsidRDefault="00F0251B">
            <w:r w:rsidRPr="00F0251B">
              <w:t>https://github.com/olsen-stettsen/olsen-stettsen.github.io/tree/master/08CSS3TransitionsAnimationsandTransformations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555FC500" w:rsidR="008759CB" w:rsidRDefault="00F0251B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5E8D511E" w:rsidR="008759CB" w:rsidRDefault="00F0251B">
            <w:r>
              <w:t>mine</w:t>
            </w:r>
          </w:p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tNaAJxAHeYsAAAA"/>
  </w:docVars>
  <w:rsids>
    <w:rsidRoot w:val="008759CB"/>
    <w:rsid w:val="00157CD6"/>
    <w:rsid w:val="002106F3"/>
    <w:rsid w:val="00295507"/>
    <w:rsid w:val="002F2440"/>
    <w:rsid w:val="003C29A7"/>
    <w:rsid w:val="00425382"/>
    <w:rsid w:val="00475431"/>
    <w:rsid w:val="004B6212"/>
    <w:rsid w:val="00532630"/>
    <w:rsid w:val="00583B83"/>
    <w:rsid w:val="00583FB4"/>
    <w:rsid w:val="006405B0"/>
    <w:rsid w:val="007C2BDA"/>
    <w:rsid w:val="00845A28"/>
    <w:rsid w:val="008759CB"/>
    <w:rsid w:val="00894CF3"/>
    <w:rsid w:val="00917785"/>
    <w:rsid w:val="00B33877"/>
    <w:rsid w:val="00BE1837"/>
    <w:rsid w:val="00C334C4"/>
    <w:rsid w:val="00DB2FCF"/>
    <w:rsid w:val="00DB741A"/>
    <w:rsid w:val="00EB0986"/>
    <w:rsid w:val="00F0251B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025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025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11</cp:revision>
  <dcterms:created xsi:type="dcterms:W3CDTF">2018-10-30T05:49:00Z</dcterms:created>
  <dcterms:modified xsi:type="dcterms:W3CDTF">2018-11-21T05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